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1" w:name="scholarship-application-letter"/>
    <w:p>
      <w:pPr>
        <w:pStyle w:val="Heading2"/>
      </w:pPr>
      <w:r>
        <w:t xml:space="preserve">SCHOLARSHIP APPLICATION LETTER</w:t>
      </w:r>
    </w:p>
    <w:p>
      <w:pPr>
        <w:pStyle w:val="FirstParagraph"/>
      </w:pPr>
      <w:r>
        <w:t xml:space="preserve">Date: October 26, 2023</w:t>
      </w:r>
    </w:p>
    <w:p>
      <w:pPr>
        <w:pStyle w:val="BodyText"/>
      </w:pPr>
      <w:r>
        <w:t xml:space="preserve">Philippine Veterinary Scholarship Committee</w:t>
      </w:r>
    </w:p>
    <w:p>
      <w:pPr>
        <w:pStyle w:val="BodyText"/>
      </w:pPr>
      <w:r>
        <w:t xml:space="preserve">Philippine Veterinary Medical Association (PVMA)</w:t>
      </w:r>
    </w:p>
    <w:p>
      <w:pPr>
        <w:pStyle w:val="BodyText"/>
      </w:pPr>
      <w:r>
        <w:t xml:space="preserve">17th Floor, Greenhills Center Building</w:t>
      </w:r>
    </w:p>
    <w:p>
      <w:pPr>
        <w:pStyle w:val="BodyText"/>
      </w:pPr>
      <w:r>
        <w:t xml:space="preserve">San Juan City, Metro Manila</w:t>
      </w:r>
    </w:p>
    <w:bookmarkStart w:id="20" w:name="Xc27759109bed50a030a83e25701577f4d12cee5"/>
    <w:p>
      <w:pPr>
        <w:pStyle w:val="Heading3"/>
      </w:pPr>
      <w:r>
        <w:t xml:space="preserve">Subject: Application for Full Scholarship to Pursue Veterinary Medicine at University of the Philippines Los Baños (UPLB)</w:t>
      </w:r>
    </w:p>
    <w:p>
      <w:pPr>
        <w:pStyle w:val="FirstParagraph"/>
      </w:pPr>
      <w:r>
        <w:t xml:space="preserve">Dear Esteemed Members of the Philippine Veterinary Scholarship Committee,</w:t>
      </w:r>
    </w:p>
    <w:p>
      <w:pPr>
        <w:pStyle w:val="BodyText"/>
      </w:pPr>
      <w:r>
        <w:t xml:space="preserve">I am writing this Scholarship Application Letter with profound respect for your mission to cultivate compassionate, skilled veterinary professionals dedicated to serving our nation's animal health and welfare needs. As a Filipino student deeply committed to becoming a Veterinarian in the Philippines Manila context, I submit my application for full financial support to pursue my Doctor of Veterinary Medicine (DVM) degree at the University of the Philippines Los Baños (UPLB), the premier institution for veterinary education in our country. This scholarship represents not just financial aid, but an investment in my capacity to address critical animal health challenges facing communities across Manila and beyond.</w:t>
      </w:r>
    </w:p>
    <w:p>
      <w:pPr>
        <w:pStyle w:val="BodyText"/>
      </w:pPr>
      <w:r>
        <w:t xml:space="preserve">My journey towards veterinary medicine began amidst the vibrant yet challenging urban landscape of Quezon City, Manila. As a child growing up near the bustling streets of EDSA, I witnessed firsthand the plight of street dogs and cats suffering from preventable diseases like rabies and malnutrition. My mother, a nurse at a community health center in Sampaloc, instilled in me the values of compassion and service to those who cannot advocate for themselves. This inspired me to volunteer weekly at the Manila City Animal Welfare Society (MCAWS) during high school – assisting with vaccination drives, spay/neuter campaigns, and caring for abandoned animals awaiting adoption. These experiences were pivotal; they revealed not only my passion for veterinary science but also the acute need for accessible animal healthcare in densely populated urban centers like Manila where stray animal populations remain a public health concern.</w:t>
      </w:r>
    </w:p>
    <w:p>
      <w:pPr>
        <w:pStyle w:val="BodyText"/>
      </w:pPr>
      <w:r>
        <w:t xml:space="preserve">Academically, I have consistently demonstrated excellence to prepare myself for rigorous veterinary training. I graduated with honors (GPA: 3.92/4.0) from De La Salle University – Dasmariñas, majoring in Biological Sciences with a focus on animal physiology and public health. My undergraduate thesis, "Assessment of Rabies Prevalence and Public Awareness in Metro Manila Street Communities," earned recognition at the Philippine National Science Fair. This research involved collaborating with local barangay officials in Tondo to collect data on stray dog populations and survey community knowledge about rabies prevention – directly linking my academic work to the pressing realities of veterinary practice in Manila. I further strengthened my field experience through a 6-month internship at the Bureau of Animal Industry (BAI) Regional Office VII, where I assisted in disease surveillance for livestock and poultry, understanding how animal health interconnects with food security and human welfare – a critical consideration for any Veterinarian working within the Philippine context.</w:t>
      </w:r>
    </w:p>
    <w:p>
      <w:pPr>
        <w:pStyle w:val="BodyText"/>
      </w:pPr>
      <w:r>
        <w:t xml:space="preserve">The decision to pursue veterinary medicine is deeply rooted in my desire to serve the underserved communities of Manila. The city’s rapid urbanization has strained existing veterinary services, leaving many low-income families unable to afford basic care for their pets, while animal welfare organizations operate with limited resources. I envision establishing a mobile veterinary clinic specifically targeting informal settler areas (ISAs) across Metro Manila – providing affordable vaccinations, parasite control, and humane education. This model would directly address the needs highlighted by the Philippine Veterinary Medical Association’s recent report on urban animal health gaps in the National Capital Region. My goal is not merely to treat animals but to build community trust and foster responsible pet ownership through education – a role requiring both clinical skill and deep cultural understanding of Manila’s diverse communities.</w:t>
      </w:r>
    </w:p>
    <w:p>
      <w:pPr>
        <w:pStyle w:val="BodyText"/>
      </w:pPr>
      <w:r>
        <w:t xml:space="preserve">Financially, this scholarship is essential for my academic success. As the eldest child supporting two younger siblings while my parents manage a small sari-sari store in Quezon City, the cost of tuition, specialized equipment (like stethoscopes and veterinary reference materials), and living expenses in Manila would be prohibitive without substantial support. The current annual cost for DVM studies at UPLB exceeds ₱150,000 – a sum my family cannot realistically cover. This Scholarship Application Letter is therefore a plea for opportunity: an opportunity to contribute my skills to the advancement of veterinary medicine in the Philippines Manila ecosystem and beyond, rather than being constrained by economic barriers.</w:t>
      </w:r>
    </w:p>
    <w:p>
      <w:pPr>
        <w:pStyle w:val="BodyText"/>
      </w:pPr>
      <w:r>
        <w:t xml:space="preserve">My commitment extends beyond academic achievement. I actively participate in PVMA’s youth initiatives, including their "Vet for a Day" outreach programs at local schools, where I share knowledge about animal care with children. I am also proficient in both English and Tagalog, with conversational skills in Cebuano and Kapampangan – essential for effective communication across Manila’s diverse populations. I understand that a successful Veterinarian must navigate complex socio-economic landscapes; my background equips me to do so with empathy and cultural intelligence.</w:t>
      </w:r>
    </w:p>
    <w:p>
      <w:pPr>
        <w:pStyle w:val="BodyText"/>
      </w:pPr>
      <w:r>
        <w:t xml:space="preserve">I am not applying for this scholarship solely for personal advancement but as a dedicated step toward fulfilling my lifelong promise to improve animal welfare in the Philippines. The vision of Manila thriving with healthy animals, responsible pet ownership, and reduced zoonotic disease risks is within reach through education and service. With your support, I will graduate not just as a Veterinarian, but as a future leader equipped to innovate in urban veterinary medicine under the Philippine Veterinary Medical Association's guidance.</w:t>
      </w:r>
    </w:p>
    <w:p>
      <w:pPr>
        <w:pStyle w:val="BodyText"/>
      </w:pPr>
      <w:r>
        <w:t xml:space="preserve">I am eager to discuss how my background, dedication, and vision align with the goals of this prestigious scholarship. Thank you for considering my application. I have attached all required documents: academic transcripts, recommendation letters from Dr. Elena Santos (BAI Regional Veterinarian), Prof. Carlos Lim (UPLB Biology Department), and a detailed research proposal on urban animal health interventions.</w:t>
      </w:r>
    </w:p>
    <w:p>
      <w:pPr>
        <w:pStyle w:val="BodyText"/>
      </w:pPr>
      <w:r>
        <w:t xml:space="preserve">Sincerely,</w:t>
      </w:r>
    </w:p>
    <w:p>
      <w:pPr>
        <w:pStyle w:val="BodyText"/>
      </w:pPr>
      <w:r>
        <w:rPr>
          <w:bCs/>
          <w:b/>
        </w:rPr>
        <w:t xml:space="preserve">Michael Angelo S. Dela Cruz</w:t>
      </w:r>
    </w:p>
    <w:p>
      <w:pPr>
        <w:pStyle w:val="BodyText"/>
      </w:pPr>
      <w:r>
        <w:t xml:space="preserve">High School Diploma (General Science, 2021)</w:t>
      </w:r>
    </w:p>
    <w:p>
      <w:pPr>
        <w:pStyle w:val="BodyText"/>
      </w:pPr>
      <w:r>
        <w:t xml:space="preserve">De La Salle University – Dasmariñas</w:t>
      </w:r>
    </w:p>
    <w:p>
      <w:pPr>
        <w:pStyle w:val="BodyText"/>
      </w:pPr>
      <w:r>
        <w:t xml:space="preserve">Contact: +63917-555-0198 | mdelacruz@email.com</w:t>
      </w:r>
    </w:p>
    <w:p>
      <w:pPr>
        <w:pStyle w:val="BodyText"/>
      </w:pPr>
      <w:r>
        <w:t xml:space="preserve">Barangay San Isidro, Quezon City, Metro Manila</w:t>
      </w:r>
    </w:p>
    <w:p>
      <w:pPr>
        <w:pStyle w:val="BodyText"/>
      </w:pPr>
      <w:r>
        <w:t xml:space="preserve">This Scholarship Application Letter is submitted in strict adherence to the guidelines of the Philippine Veterinary Medical Association Scholarship Program.</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dc:title>
  <dc:creator/>
  <dc:language>en</dc:language>
  <cp:keywords/>
  <dcterms:created xsi:type="dcterms:W3CDTF">2025-12-10T07:54:19Z</dcterms:created>
  <dcterms:modified xsi:type="dcterms:W3CDTF">2025-12-10T07:54:19Z</dcterms:modified>
</cp:coreProperties>
</file>

<file path=docProps/custom.xml><?xml version="1.0" encoding="utf-8"?>
<Properties xmlns="http://schemas.openxmlformats.org/officeDocument/2006/custom-properties" xmlns:vt="http://schemas.openxmlformats.org/officeDocument/2006/docPropsVTypes"/>
</file>